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6993CC" w14:textId="71A5952E" w:rsidR="00B2382F" w:rsidRDefault="00B2382F" w:rsidP="00554343">
      <w:pPr>
        <w:pStyle w:val="Title"/>
      </w:pPr>
      <w:r>
        <w:t>Testing</w:t>
      </w:r>
    </w:p>
    <w:p w14:paraId="6257EDFF" w14:textId="77777777" w:rsidR="00B2382F" w:rsidRDefault="00B2382F" w:rsidP="00B2382F">
      <w:r>
        <w:t>test1.csv contains entries made my brother under no instruction by me.</w:t>
      </w:r>
      <w:r w:rsidR="005E6F3E">
        <w:t xml:space="preserve"> I allowed him to try whatever he wanted and experience message </w:t>
      </w:r>
      <w:proofErr w:type="spellStart"/>
      <w:r w:rsidR="005E6F3E">
        <w:t>boxs</w:t>
      </w:r>
      <w:proofErr w:type="spellEnd"/>
      <w:r w:rsidR="005E6F3E">
        <w:t>.</w:t>
      </w:r>
      <w:r>
        <w:t xml:space="preserve"> All fields contain information I would consider valid. This is my actual result</w:t>
      </w:r>
      <w:r w:rsidR="000D53D0">
        <w:t>s</w:t>
      </w:r>
      <w:r>
        <w:t>.</w:t>
      </w:r>
    </w:p>
    <w:p w14:paraId="62523743" w14:textId="04751AA3" w:rsidR="00463DBE" w:rsidRDefault="005E6F3E" w:rsidP="00B2382F">
      <w:r>
        <w:rPr>
          <w:noProof/>
          <w:lang w:eastAsia="en-NZ"/>
        </w:rPr>
        <w:drawing>
          <wp:inline distT="0" distB="0" distL="0" distR="0" wp14:anchorId="4837D4FA" wp14:editId="20F246E0">
            <wp:extent cx="4324350" cy="800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2382F" w14:paraId="3897004B" w14:textId="77777777" w:rsidTr="00B2382F">
        <w:tc>
          <w:tcPr>
            <w:tcW w:w="4508" w:type="dxa"/>
          </w:tcPr>
          <w:p w14:paraId="071EE733" w14:textId="77777777" w:rsidR="00B2382F" w:rsidRDefault="00B2382F" w:rsidP="00B2382F">
            <w:r>
              <w:t>Image ID</w:t>
            </w:r>
          </w:p>
        </w:tc>
        <w:tc>
          <w:tcPr>
            <w:tcW w:w="4508" w:type="dxa"/>
          </w:tcPr>
          <w:p w14:paraId="47984B8B" w14:textId="77777777" w:rsidR="00B2382F" w:rsidRDefault="000D53D0" w:rsidP="00B2382F">
            <w:r>
              <w:t>Image ID must be an integer and must be a least one character. It cannot be an identical value to one previously entered.</w:t>
            </w:r>
          </w:p>
        </w:tc>
      </w:tr>
      <w:tr w:rsidR="00B2382F" w14:paraId="42D85194" w14:textId="77777777" w:rsidTr="00B2382F">
        <w:tc>
          <w:tcPr>
            <w:tcW w:w="4508" w:type="dxa"/>
          </w:tcPr>
          <w:p w14:paraId="13F30D33" w14:textId="77777777" w:rsidR="00B2382F" w:rsidRDefault="00B2382F" w:rsidP="00B2382F">
            <w:r>
              <w:t>File Name</w:t>
            </w:r>
          </w:p>
        </w:tc>
        <w:tc>
          <w:tcPr>
            <w:tcW w:w="4508" w:type="dxa"/>
          </w:tcPr>
          <w:p w14:paraId="6E4E09BC" w14:textId="77777777" w:rsidR="00B2382F" w:rsidRDefault="00B2382F" w:rsidP="00B2382F">
            <w:r>
              <w:t>Can only contain lower-case and upper-case letters, numbers, and underscores. Must contain at least one character and cannot be a match to a previously entered file name.</w:t>
            </w:r>
          </w:p>
        </w:tc>
      </w:tr>
      <w:tr w:rsidR="00B2382F" w14:paraId="3ADC669D" w14:textId="77777777" w:rsidTr="00B2382F">
        <w:tc>
          <w:tcPr>
            <w:tcW w:w="4508" w:type="dxa"/>
          </w:tcPr>
          <w:p w14:paraId="7FBE8456" w14:textId="77777777" w:rsidR="00B2382F" w:rsidRDefault="00B2382F" w:rsidP="00B2382F">
            <w:r>
              <w:t>File extension</w:t>
            </w:r>
          </w:p>
        </w:tc>
        <w:tc>
          <w:tcPr>
            <w:tcW w:w="4508" w:type="dxa"/>
          </w:tcPr>
          <w:p w14:paraId="4AE7D4D2" w14:textId="77777777" w:rsidR="00B2382F" w:rsidRDefault="000D53D0" w:rsidP="00B2382F">
            <w:r>
              <w:t>Drop down menu, no validation requires, except for insuring there is a selected option.</w:t>
            </w:r>
          </w:p>
        </w:tc>
      </w:tr>
      <w:tr w:rsidR="00B2382F" w14:paraId="7E8C9EDA" w14:textId="77777777" w:rsidTr="00B2382F">
        <w:tc>
          <w:tcPr>
            <w:tcW w:w="4508" w:type="dxa"/>
          </w:tcPr>
          <w:p w14:paraId="34596536" w14:textId="77777777" w:rsidR="00B2382F" w:rsidRDefault="00B2382F" w:rsidP="00B2382F">
            <w:r>
              <w:t>Image Name</w:t>
            </w:r>
          </w:p>
        </w:tc>
        <w:tc>
          <w:tcPr>
            <w:tcW w:w="4508" w:type="dxa"/>
          </w:tcPr>
          <w:p w14:paraId="648C89BA" w14:textId="77777777" w:rsidR="00B2382F" w:rsidRDefault="000D53D0" w:rsidP="00B2382F">
            <w:r>
              <w:t>Validation it must contain at least one character.</w:t>
            </w:r>
          </w:p>
        </w:tc>
      </w:tr>
      <w:tr w:rsidR="00B2382F" w14:paraId="424F4365" w14:textId="77777777" w:rsidTr="00B2382F">
        <w:tc>
          <w:tcPr>
            <w:tcW w:w="4508" w:type="dxa"/>
          </w:tcPr>
          <w:p w14:paraId="73B6FBD1" w14:textId="77777777" w:rsidR="00B2382F" w:rsidRDefault="00B2382F" w:rsidP="00B2382F">
            <w:r>
              <w:t>Owner</w:t>
            </w:r>
          </w:p>
        </w:tc>
        <w:tc>
          <w:tcPr>
            <w:tcW w:w="4508" w:type="dxa"/>
          </w:tcPr>
          <w:p w14:paraId="4DE76D0C" w14:textId="77777777" w:rsidR="00B2382F" w:rsidRDefault="00B2382F" w:rsidP="00B2382F">
            <w:r>
              <w:t>Defaults to WEGC. Validation it must contain at least one character.</w:t>
            </w:r>
          </w:p>
        </w:tc>
      </w:tr>
      <w:tr w:rsidR="00B2382F" w14:paraId="3ED3DB07" w14:textId="77777777" w:rsidTr="00B2382F">
        <w:tc>
          <w:tcPr>
            <w:tcW w:w="4508" w:type="dxa"/>
          </w:tcPr>
          <w:p w14:paraId="75D951F4" w14:textId="77777777" w:rsidR="00B2382F" w:rsidRDefault="00B2382F" w:rsidP="00B2382F">
            <w:r>
              <w:t>License</w:t>
            </w:r>
          </w:p>
        </w:tc>
        <w:tc>
          <w:tcPr>
            <w:tcW w:w="4508" w:type="dxa"/>
          </w:tcPr>
          <w:p w14:paraId="2D29FCCC" w14:textId="77777777" w:rsidR="00B2382F" w:rsidRDefault="00B2382F" w:rsidP="00B2382F">
            <w:r>
              <w:t>Drop down menu, no validation requires, except for insuring there is a selected option.</w:t>
            </w:r>
          </w:p>
        </w:tc>
      </w:tr>
      <w:tr w:rsidR="00B2382F" w14:paraId="723EFD13" w14:textId="77777777" w:rsidTr="00B2382F">
        <w:tc>
          <w:tcPr>
            <w:tcW w:w="4508" w:type="dxa"/>
          </w:tcPr>
          <w:p w14:paraId="608668DE" w14:textId="77777777" w:rsidR="00B2382F" w:rsidRDefault="00B2382F" w:rsidP="00B2382F">
            <w:r>
              <w:t xml:space="preserve">Photo </w:t>
            </w:r>
            <w:r w:rsidR="000D53D0">
              <w:t>Category</w:t>
            </w:r>
          </w:p>
        </w:tc>
        <w:tc>
          <w:tcPr>
            <w:tcW w:w="4508" w:type="dxa"/>
          </w:tcPr>
          <w:p w14:paraId="1F71F7E0" w14:textId="77777777" w:rsidR="00B2382F" w:rsidRDefault="000D53D0" w:rsidP="00B2382F">
            <w:r>
              <w:t>Drop down menu, no validation requires, except for insuring there is a selected option.</w:t>
            </w:r>
          </w:p>
        </w:tc>
      </w:tr>
    </w:tbl>
    <w:p w14:paraId="757FC4A6" w14:textId="77777777" w:rsidR="00463DBE" w:rsidRDefault="00463DBE" w:rsidP="00B2382F"/>
    <w:p w14:paraId="41A81329" w14:textId="4AFD406C" w:rsidR="00B2382F" w:rsidRDefault="00463DBE" w:rsidP="00B2382F">
      <w:r>
        <w:t xml:space="preserve">image_meta.csv contains entries that I created. </w:t>
      </w:r>
      <w:r w:rsidR="00554343">
        <w:t xml:space="preserve">Seen here in excel format. </w:t>
      </w:r>
      <w:r>
        <w:t>I tried to break the program and couldn’t. Here are the results. As you can see all entries meet the criteria set above for each variable.</w:t>
      </w:r>
    </w:p>
    <w:p w14:paraId="67F3D34D" w14:textId="77777777" w:rsidR="00463DBE" w:rsidRDefault="00463DBE" w:rsidP="00B2382F">
      <w:r>
        <w:rPr>
          <w:noProof/>
          <w:lang w:eastAsia="en-NZ"/>
        </w:rPr>
        <w:drawing>
          <wp:inline distT="0" distB="0" distL="0" distR="0" wp14:anchorId="0995C0DE" wp14:editId="5114AEAF">
            <wp:extent cx="5731510" cy="9658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E0EC9" w14:textId="77777777" w:rsidR="00463DBE" w:rsidRDefault="00463DBE" w:rsidP="00B2382F"/>
    <w:p w14:paraId="2089F862" w14:textId="77777777" w:rsidR="00463DBE" w:rsidRDefault="00463DBE" w:rsidP="00B2382F"/>
    <w:p w14:paraId="680A8664" w14:textId="77777777" w:rsidR="00463DBE" w:rsidRDefault="00463DBE" w:rsidP="00B2382F"/>
    <w:p w14:paraId="76D28C68" w14:textId="77777777" w:rsidR="00463DBE" w:rsidRDefault="00463DBE" w:rsidP="00B2382F"/>
    <w:p w14:paraId="06616912" w14:textId="77777777" w:rsidR="00463DBE" w:rsidRDefault="00463DBE" w:rsidP="00B2382F"/>
    <w:p w14:paraId="6208919B" w14:textId="77777777" w:rsidR="00463DBE" w:rsidRDefault="00463DBE" w:rsidP="00B2382F"/>
    <w:p w14:paraId="7DC6DEBE" w14:textId="77777777" w:rsidR="00463DBE" w:rsidRDefault="00463DBE" w:rsidP="00B2382F"/>
    <w:p w14:paraId="515C0D64" w14:textId="77777777" w:rsidR="00463DBE" w:rsidRDefault="00463DBE" w:rsidP="00463DBE">
      <w:pPr>
        <w:pStyle w:val="Heading1"/>
      </w:pPr>
      <w:r>
        <w:lastRenderedPageBreak/>
        <w:t>Test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96"/>
        <w:gridCol w:w="3220"/>
      </w:tblGrid>
      <w:tr w:rsidR="000D53D0" w14:paraId="0DA67F7F" w14:textId="77777777" w:rsidTr="005E6F3E">
        <w:tc>
          <w:tcPr>
            <w:tcW w:w="5796" w:type="dxa"/>
          </w:tcPr>
          <w:p w14:paraId="537AA499" w14:textId="77777777" w:rsidR="000D53D0" w:rsidRDefault="005E6F3E" w:rsidP="00B2382F">
            <w:r>
              <w:rPr>
                <w:noProof/>
                <w:lang w:eastAsia="en-NZ"/>
              </w:rPr>
              <w:drawing>
                <wp:inline distT="0" distB="0" distL="0" distR="0" wp14:anchorId="217E4598" wp14:editId="3112FF21">
                  <wp:extent cx="3253740" cy="3253740"/>
                  <wp:effectExtent l="0" t="0" r="381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3740" cy="3253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2309514F" w14:textId="23CECF2E" w:rsidR="00463DBE" w:rsidRDefault="00463DBE" w:rsidP="00463DBE">
            <w:pPr>
              <w:pStyle w:val="Heading1"/>
              <w:outlineLvl w:val="0"/>
            </w:pPr>
            <w:r>
              <w:t>Illegal</w:t>
            </w:r>
            <w:r w:rsidR="0063178A">
              <w:t>/Invalid</w:t>
            </w:r>
          </w:p>
          <w:p w14:paraId="3781015E" w14:textId="77777777" w:rsidR="000D53D0" w:rsidRDefault="000D53D0" w:rsidP="00B2382F">
            <w:r>
              <w:t>This will not be accepted as:</w:t>
            </w:r>
          </w:p>
          <w:p w14:paraId="6B1E396E" w14:textId="77777777" w:rsidR="000D53D0" w:rsidRDefault="000D53D0" w:rsidP="00B2382F">
            <w:r>
              <w:t>File name contains something other than lower or upper case characters, numbers or underscores.</w:t>
            </w:r>
          </w:p>
          <w:p w14:paraId="018E1957" w14:textId="77777777" w:rsidR="000D53D0" w:rsidRDefault="000D53D0" w:rsidP="00B2382F">
            <w:r>
              <w:t>Image ID is not an integer and therefore will not be accepted.</w:t>
            </w:r>
          </w:p>
          <w:p w14:paraId="436ED321" w14:textId="77777777" w:rsidR="000D53D0" w:rsidRDefault="000D53D0" w:rsidP="00B2382F">
            <w:r>
              <w:t>Licence does not contain any value and therefore will not be accepted.</w:t>
            </w:r>
          </w:p>
        </w:tc>
      </w:tr>
      <w:tr w:rsidR="00463DBE" w14:paraId="3AB57629" w14:textId="77777777" w:rsidTr="005E6F3E">
        <w:tc>
          <w:tcPr>
            <w:tcW w:w="5796" w:type="dxa"/>
          </w:tcPr>
          <w:p w14:paraId="75FE887B" w14:textId="77777777" w:rsidR="00463DBE" w:rsidRDefault="00545B4B" w:rsidP="00B2382F">
            <w:pPr>
              <w:rPr>
                <w:noProof/>
                <w:lang w:eastAsia="en-NZ"/>
              </w:rPr>
            </w:pPr>
            <w:r>
              <w:rPr>
                <w:noProof/>
              </w:rPr>
              <w:drawing>
                <wp:inline distT="0" distB="0" distL="0" distR="0" wp14:anchorId="7D2E1513" wp14:editId="4772564A">
                  <wp:extent cx="3406140" cy="317390"/>
                  <wp:effectExtent l="0" t="0" r="381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6811" cy="329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063144" w14:textId="77777777" w:rsidR="00545B4B" w:rsidRDefault="00545B4B" w:rsidP="00B2382F">
            <w:pPr>
              <w:rPr>
                <w:noProof/>
                <w:lang w:eastAsia="en-NZ"/>
              </w:rPr>
            </w:pPr>
            <w:r>
              <w:rPr>
                <w:noProof/>
              </w:rPr>
              <w:drawing>
                <wp:inline distT="0" distB="0" distL="0" distR="0" wp14:anchorId="7199FD0C" wp14:editId="757647F9">
                  <wp:extent cx="3406140" cy="27617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8076" cy="2876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75D64C" w14:textId="37597912" w:rsidR="00545B4B" w:rsidRDefault="00545B4B" w:rsidP="00B2382F">
            <w:pPr>
              <w:rPr>
                <w:noProof/>
                <w:lang w:eastAsia="en-NZ"/>
              </w:rPr>
            </w:pPr>
            <w:r>
              <w:rPr>
                <w:noProof/>
              </w:rPr>
              <w:drawing>
                <wp:inline distT="0" distB="0" distL="0" distR="0" wp14:anchorId="7E867E9A" wp14:editId="342B8F55">
                  <wp:extent cx="3406140" cy="304799"/>
                  <wp:effectExtent l="0" t="0" r="0" b="6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3723" cy="319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0EAAED11" w14:textId="77777777" w:rsidR="00463DBE" w:rsidRDefault="00463DBE" w:rsidP="00463DBE">
            <w:pPr>
              <w:pStyle w:val="Heading1"/>
              <w:outlineLvl w:val="0"/>
            </w:pPr>
            <w:r>
              <w:t>Boundary</w:t>
            </w:r>
          </w:p>
          <w:p w14:paraId="18CFD2DE" w14:textId="40C67B81" w:rsidR="00463DBE" w:rsidRDefault="00770D1C" w:rsidP="00463DBE">
            <w:r>
              <w:t>Image ID allows all number</w:t>
            </w:r>
            <w:r w:rsidR="00545B4B">
              <w:t>s except negative numbers and zero.</w:t>
            </w:r>
          </w:p>
          <w:p w14:paraId="3F4DD874" w14:textId="711E898F" w:rsidR="00545B4B" w:rsidRDefault="00545B4B" w:rsidP="00463DBE">
            <w:pPr>
              <w:rPr>
                <w:lang w:val="en-GB"/>
              </w:rPr>
            </w:pPr>
            <w:r>
              <w:rPr>
                <w:lang w:val="en-GB"/>
              </w:rPr>
              <w:t>The first and secondary entries will not be accepted and will display an error message.</w:t>
            </w:r>
          </w:p>
          <w:p w14:paraId="4E555547" w14:textId="55C8BD33" w:rsidR="00545B4B" w:rsidRPr="00FA695E" w:rsidRDefault="00545B4B" w:rsidP="00463DBE">
            <w:pPr>
              <w:rPr>
                <w:lang w:val="en-GB"/>
              </w:rPr>
            </w:pPr>
            <w:r>
              <w:rPr>
                <w:lang w:val="en-GB"/>
              </w:rPr>
              <w:t>The final entry passes the conditions.</w:t>
            </w:r>
          </w:p>
        </w:tc>
      </w:tr>
      <w:tr w:rsidR="000D53D0" w14:paraId="7E0A9690" w14:textId="77777777" w:rsidTr="005E6F3E">
        <w:tc>
          <w:tcPr>
            <w:tcW w:w="5796" w:type="dxa"/>
          </w:tcPr>
          <w:p w14:paraId="5E82D5EA" w14:textId="77777777" w:rsidR="000D53D0" w:rsidRDefault="005E6F3E" w:rsidP="00B2382F">
            <w:r>
              <w:rPr>
                <w:noProof/>
                <w:lang w:eastAsia="en-NZ"/>
              </w:rPr>
              <w:drawing>
                <wp:inline distT="0" distB="0" distL="0" distR="0" wp14:anchorId="3E3E5AAD" wp14:editId="426ABBDE">
                  <wp:extent cx="3314700" cy="3287678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6705" cy="3299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5C5555BC" w14:textId="77777777" w:rsidR="00463DBE" w:rsidRDefault="00463DBE" w:rsidP="00463DBE">
            <w:pPr>
              <w:pStyle w:val="Heading1"/>
              <w:outlineLvl w:val="0"/>
            </w:pPr>
            <w:r>
              <w:t>Expected</w:t>
            </w:r>
          </w:p>
          <w:p w14:paraId="50C7046F" w14:textId="77777777" w:rsidR="000D53D0" w:rsidRDefault="000D53D0" w:rsidP="00B2382F">
            <w:r>
              <w:t>This is acceptable and will be accepted and appended to list.</w:t>
            </w:r>
          </w:p>
          <w:p w14:paraId="7E01E8D1" w14:textId="77777777" w:rsidR="000D53D0" w:rsidRDefault="000D53D0" w:rsidP="00B2382F">
            <w:r>
              <w:t>Unless file name is a duplicate value.</w:t>
            </w:r>
          </w:p>
          <w:p w14:paraId="66C22F04" w14:textId="77777777" w:rsidR="000D53D0" w:rsidRDefault="000D53D0" w:rsidP="00B2382F">
            <w:r>
              <w:t>Unless image ID is a duplicate value.</w:t>
            </w:r>
          </w:p>
          <w:p w14:paraId="2A4D999B" w14:textId="6D94EAA6" w:rsidR="0063178A" w:rsidRDefault="0063178A" w:rsidP="00B2382F">
            <w:r>
              <w:t>The user will be asked to enter a value again</w:t>
            </w:r>
          </w:p>
        </w:tc>
      </w:tr>
    </w:tbl>
    <w:p w14:paraId="773F088C" w14:textId="37D1292B" w:rsidR="000D53D0" w:rsidRDefault="000D53D0" w:rsidP="00B238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8A3455" w14:paraId="6A33382C" w14:textId="77777777" w:rsidTr="008A3455">
        <w:tc>
          <w:tcPr>
            <w:tcW w:w="3681" w:type="dxa"/>
          </w:tcPr>
          <w:p w14:paraId="648A2265" w14:textId="6235FFA6" w:rsidR="008A3455" w:rsidRDefault="008A3455" w:rsidP="00B2382F">
            <w:r>
              <w:rPr>
                <w:noProof/>
              </w:rPr>
              <w:lastRenderedPageBreak/>
              <w:drawing>
                <wp:inline distT="0" distB="0" distL="0" distR="0" wp14:anchorId="4C9D7F50" wp14:editId="155BC84F">
                  <wp:extent cx="2148840" cy="1326025"/>
                  <wp:effectExtent l="0" t="0" r="381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1765" cy="1334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35" w:type="dxa"/>
          </w:tcPr>
          <w:p w14:paraId="22567780" w14:textId="5821E2E5" w:rsidR="008A3455" w:rsidRDefault="008A3455" w:rsidP="00B2382F">
            <w:r>
              <w:t>When ‘write to csv’ button is pressed before information has been validated.</w:t>
            </w:r>
          </w:p>
        </w:tc>
      </w:tr>
      <w:tr w:rsidR="008A3455" w14:paraId="1F13D617" w14:textId="77777777" w:rsidTr="008A3455">
        <w:tc>
          <w:tcPr>
            <w:tcW w:w="3681" w:type="dxa"/>
          </w:tcPr>
          <w:p w14:paraId="49FEE58C" w14:textId="7CE3D92C" w:rsidR="008A3455" w:rsidRDefault="008A3455" w:rsidP="00B2382F">
            <w:r>
              <w:rPr>
                <w:noProof/>
              </w:rPr>
              <w:drawing>
                <wp:inline distT="0" distB="0" distL="0" distR="0" wp14:anchorId="4C0F670B" wp14:editId="1FB867E3">
                  <wp:extent cx="2148840" cy="1613720"/>
                  <wp:effectExtent l="0" t="0" r="381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6789" cy="1619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35" w:type="dxa"/>
          </w:tcPr>
          <w:p w14:paraId="52B90579" w14:textId="4C26338A" w:rsidR="008A3455" w:rsidRDefault="008A3455" w:rsidP="00B2382F">
            <w:r>
              <w:t>When all information is correct and ‘submit’ has been pressed.</w:t>
            </w:r>
          </w:p>
        </w:tc>
      </w:tr>
      <w:tr w:rsidR="008A3455" w14:paraId="200B2595" w14:textId="77777777" w:rsidTr="008A3455">
        <w:tc>
          <w:tcPr>
            <w:tcW w:w="3681" w:type="dxa"/>
          </w:tcPr>
          <w:p w14:paraId="3C3E3901" w14:textId="7031F2A9" w:rsidR="008A3455" w:rsidRDefault="008A3455" w:rsidP="00B2382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7372997" wp14:editId="4E7F9841">
                  <wp:extent cx="2148840" cy="1063344"/>
                  <wp:effectExtent l="0" t="0" r="3810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4056" cy="1070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35" w:type="dxa"/>
          </w:tcPr>
          <w:p w14:paraId="3A1DB08F" w14:textId="7DC2058F" w:rsidR="008A3455" w:rsidRDefault="008A3455" w:rsidP="00B2382F">
            <w:r>
              <w:t xml:space="preserve">When ‘write to csv’ button is pressed </w:t>
            </w:r>
            <w:r>
              <w:t>and</w:t>
            </w:r>
            <w:r>
              <w:t xml:space="preserve"> information has been validated.</w:t>
            </w:r>
            <w:r>
              <w:t xml:space="preserve"> </w:t>
            </w:r>
            <w:bookmarkStart w:id="0" w:name="_GoBack"/>
            <w:bookmarkEnd w:id="0"/>
          </w:p>
        </w:tc>
      </w:tr>
    </w:tbl>
    <w:p w14:paraId="6E2525AB" w14:textId="77777777" w:rsidR="008A3455" w:rsidRPr="00B2382F" w:rsidRDefault="008A3455" w:rsidP="00B2382F"/>
    <w:sectPr w:rsidR="008A3455" w:rsidRPr="00B238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TEyMzQzNzIxNjFT0lEKTi0uzszPAykwqgUAg5OFgiwAAAA="/>
  </w:docVars>
  <w:rsids>
    <w:rsidRoot w:val="00B2382F"/>
    <w:rsid w:val="000D53D0"/>
    <w:rsid w:val="000F2D4C"/>
    <w:rsid w:val="00355D2A"/>
    <w:rsid w:val="003B08CD"/>
    <w:rsid w:val="00430335"/>
    <w:rsid w:val="00463DBE"/>
    <w:rsid w:val="005131B9"/>
    <w:rsid w:val="00545B4B"/>
    <w:rsid w:val="00554343"/>
    <w:rsid w:val="005E6F3E"/>
    <w:rsid w:val="0063178A"/>
    <w:rsid w:val="00770D1C"/>
    <w:rsid w:val="008A3455"/>
    <w:rsid w:val="00B2382F"/>
    <w:rsid w:val="00FA6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C6FEA"/>
  <w15:chartTrackingRefBased/>
  <w15:docId w15:val="{02BD365E-3369-4F72-ABAF-35F07C02D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38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38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382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2382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38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543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434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Hall</dc:creator>
  <cp:keywords/>
  <dc:description/>
  <cp:lastModifiedBy>Alexandra Hall</cp:lastModifiedBy>
  <cp:revision>6</cp:revision>
  <dcterms:created xsi:type="dcterms:W3CDTF">2018-04-12T20:40:00Z</dcterms:created>
  <dcterms:modified xsi:type="dcterms:W3CDTF">2018-04-13T01:23:00Z</dcterms:modified>
</cp:coreProperties>
</file>